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11613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</w:p>
    <w:p w14:paraId="21355AD3" w14:textId="099F7BC2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\\ 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BNF language description</w:t>
      </w:r>
    </w:p>
    <w:p w14:paraId="16EA046E" w14:textId="2A5A1B89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5DDF1C74" w14:textId="0F99A36B" w:rsidR="00DA0AA6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&lt;program&gt;                </w:t>
      </w:r>
      <w:proofErr w:type="gramStart"/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::=</w:t>
      </w:r>
      <w:proofErr w:type="gramEnd"/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</w:t>
      </w:r>
      <w:r w:rsidR="005A22B5">
        <w:rPr>
          <w:rFonts w:ascii="Times New Roman" w:eastAsia="Times New Roman" w:hAnsi="Times New Roman" w:cs="Times New Roman"/>
          <w:sz w:val="24"/>
          <w:szCs w:val="24"/>
          <w:lang w:bidi="hi-IN"/>
        </w:rPr>
        <w:t xml:space="preserve">    </w:t>
      </w:r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t>&lt;</w:t>
      </w:r>
      <w:proofErr w:type="spellStart"/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t>stmtList</w:t>
      </w:r>
      <w:proofErr w:type="spellEnd"/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t>&gt;</w:t>
      </w:r>
    </w:p>
    <w:p w14:paraId="141EFC57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2AB8B725" w14:textId="41E3D53D" w:rsidR="00DA0AA6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stmtLis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gt;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::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=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stm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 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stmtLis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 | 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stm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 |&lt;epsilon&gt;</w:t>
      </w:r>
    </w:p>
    <w:p w14:paraId="5C785675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0B56CF5A" w14:textId="6D37FF72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stm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gt;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::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=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lt;declaration&gt;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;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| &lt;assignment&gt;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;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| 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printStm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gt; | </w:t>
      </w:r>
    </w:p>
    <w:p w14:paraId="1C5D590F" w14:textId="4EB9972E" w:rsidR="00DA0AA6" w:rsidRPr="005A22B5" w:rsidRDefault="00DA0AA6" w:rsidP="00DA0AA6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    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lt;iterative&gt; | &lt;block&gt; | &lt;conditional&gt;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;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</w:p>
    <w:p w14:paraId="442E521E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023D92E9" w14:textId="5CF7CA2F" w:rsid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lt;declaration&gt;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::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=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“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nt</w:t>
      </w:r>
      <w:proofErr w:type="spellEnd"/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|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bool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|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nt</w:t>
      </w:r>
      <w:proofErr w:type="spellEnd"/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= &lt;expression&gt; | </w:t>
      </w:r>
    </w:p>
    <w:p w14:paraId="40110F2E" w14:textId="0AE5A5B1" w:rsidR="00DA0AA6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                                          “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bo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= &lt;expression&gt;</w:t>
      </w:r>
    </w:p>
    <w:p w14:paraId="7932F5A1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69804015" w14:textId="1728F0AE" w:rsidR="00DA0AA6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lt;assignment&gt;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      </w:t>
      </w:r>
      <w:proofErr w:type="gramStart"/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::=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=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lt;expression&gt; |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++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|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--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"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|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++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|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d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gt;”--”</w:t>
      </w:r>
    </w:p>
    <w:p w14:paraId="0C86BDA4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782766CD" w14:textId="4FC959EF" w:rsidR="00DA0AA6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printStm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gt;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::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=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print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expression&gt;</w:t>
      </w:r>
    </w:p>
    <w:p w14:paraId="7F519F22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1A9FCC5F" w14:textId="4007D8E1" w:rsidR="00DA0AA6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&lt;block&gt;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::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=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{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stmtLis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gt;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}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</w:p>
    <w:p w14:paraId="7A3C4E39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7F7022C3" w14:textId="2A91A5B2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lt;conditional&gt;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::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=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f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expression&gt;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then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block&gt; | </w:t>
      </w:r>
    </w:p>
    <w:p w14:paraId="0BF29345" w14:textId="5EF7BE9D" w:rsidR="00DA0AA6" w:rsidRPr="005A22B5" w:rsidRDefault="00DA0AA6" w:rsidP="00DA0AA6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                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f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expression&gt;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then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block&gt;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else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block&gt;</w:t>
      </w:r>
    </w:p>
    <w:p w14:paraId="74087E6D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04E71CEE" w14:textId="75C633EF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&lt;iterative&gt;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::</w:t>
      </w:r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= 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while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expression&gt; &lt;block&gt; | </w:t>
      </w:r>
    </w:p>
    <w:p w14:paraId="03E8ADF0" w14:textId="6292AEF9" w:rsidR="00DA0AA6" w:rsidRPr="005A22B5" w:rsidRDefault="00DA0AA6" w:rsidP="00DA0AA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          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 xml:space="preserve">     </w:t>
      </w:r>
      <w:r w:rsid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  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for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declaration&gt;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;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expression&gt; 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“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;</w:t>
      </w:r>
      <w:r w:rsidR="003538C2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&lt;assignment&gt; &lt;block&gt;</w:t>
      </w:r>
    </w:p>
    <w:p w14:paraId="3886DAD1" w14:textId="77777777" w:rsidR="00DA0AA6" w:rsidRPr="005A22B5" w:rsidRDefault="00DA0AA6" w:rsidP="00DA0AA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30821380" w14:textId="02B3E9A9" w:rsidR="00DA0AA6" w:rsidRPr="005A22B5" w:rsidRDefault="00DA0AA6" w:rsidP="00DA0AA6">
      <w:pPr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expression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=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&lt;expression&gt; “or” &lt;conjunction&gt; | &lt;conjunction&gt;   </w:t>
      </w:r>
    </w:p>
    <w:p w14:paraId="2E35EFCB" w14:textId="6531F619" w:rsidR="00DA0AA6" w:rsidRPr="005A22B5" w:rsidRDefault="00DA0AA6" w:rsidP="00DA0AA6">
      <w:pPr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conjunction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=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conjunction&gt; “and” &lt;equality&gt;</w:t>
      </w:r>
      <w:r w:rsidR="002A22C2"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|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equality&gt;</w:t>
      </w:r>
    </w:p>
    <w:p w14:paraId="4F41570C" w14:textId="0999C54F" w:rsidR="00DA0AA6" w:rsidRPr="005A22B5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equality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=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equality&gt; “=” &lt;comparator&gt; |&lt;equality&gt; “!=” &lt;comparator&gt; |</w:t>
      </w:r>
    </w:p>
    <w:p w14:paraId="7AB028EC" w14:textId="365297E5" w:rsidR="00DA0AA6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                                     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comparator&gt;</w:t>
      </w:r>
    </w:p>
    <w:p w14:paraId="1999F1F4" w14:textId="77777777" w:rsidR="005A22B5" w:rsidRPr="005A22B5" w:rsidRDefault="005A22B5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</w:p>
    <w:p w14:paraId="639BB79B" w14:textId="7B38874C" w:rsidR="00DA0AA6" w:rsidRPr="005A22B5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comparator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=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&gt; “&gt;” &lt;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&gt; |&lt; 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gt; “&lt;” &lt; 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gt; |</w:t>
      </w:r>
    </w:p>
    <w:p w14:paraId="07DF46D5" w14:textId="40B90555" w:rsidR="00DA0AA6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                                        &lt; 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gt;</w:t>
      </w:r>
    </w:p>
    <w:p w14:paraId="150E6373" w14:textId="77777777" w:rsidR="005A22B5" w:rsidRPr="005A22B5" w:rsidRDefault="005A22B5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</w:p>
    <w:p w14:paraId="58C49FE0" w14:textId="0D01C051" w:rsidR="00DA0AA6" w:rsidRPr="005A22B5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&lt; 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=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&lt; 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gt; “+” &lt; </w:t>
      </w:r>
      <w:r w:rsidR="00F86FAE">
        <w:rPr>
          <w:rFonts w:ascii="Times New Roman" w:hAnsi="Times New Roman" w:cs="Times New Roman"/>
          <w:sz w:val="24"/>
          <w:szCs w:val="24"/>
          <w:highlight w:val="white"/>
        </w:rPr>
        <w:t>product</w:t>
      </w:r>
      <w:bookmarkStart w:id="0" w:name="_GoBack"/>
      <w:bookmarkEnd w:id="0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gt; | &lt; 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add_sub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gt; “-” &lt;product&gt; |</w:t>
      </w:r>
    </w:p>
    <w:p w14:paraId="5E9D02DD" w14:textId="6409F6E3" w:rsidR="00DA0AA6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                                        &lt;product&gt;</w:t>
      </w:r>
    </w:p>
    <w:p w14:paraId="6D514093" w14:textId="77777777" w:rsidR="005A22B5" w:rsidRPr="005A22B5" w:rsidRDefault="005A22B5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</w:p>
    <w:p w14:paraId="7FDC6137" w14:textId="6187C089" w:rsidR="00DA0AA6" w:rsidRPr="005A22B5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product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 xml:space="preserve">          </w:t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::=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601957"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="00601957"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&lt;product&gt; “*” &lt;negation&gt; | &lt;product&gt; “/” &lt;negation&gt; | </w:t>
      </w:r>
    </w:p>
    <w:p w14:paraId="5C0B252A" w14:textId="2A06F290" w:rsidR="00DA0AA6" w:rsidRDefault="00DA0AA6" w:rsidP="005A22B5">
      <w:pPr>
        <w:spacing w:after="0"/>
        <w:ind w:left="720" w:firstLine="72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              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&lt;product&gt; “mod” &lt;negation&gt; | &lt;negation&gt;</w:t>
      </w:r>
    </w:p>
    <w:p w14:paraId="67945620" w14:textId="77777777" w:rsidR="005A22B5" w:rsidRPr="005A22B5" w:rsidRDefault="005A22B5" w:rsidP="005A22B5">
      <w:pPr>
        <w:spacing w:after="0"/>
        <w:ind w:left="720" w:firstLine="720"/>
        <w:rPr>
          <w:rFonts w:ascii="Times New Roman" w:hAnsi="Times New Roman" w:cs="Times New Roman"/>
          <w:sz w:val="24"/>
          <w:szCs w:val="24"/>
          <w:highlight w:val="white"/>
        </w:rPr>
      </w:pPr>
    </w:p>
    <w:p w14:paraId="6D56FB0B" w14:textId="65E22E06" w:rsidR="00DA0AA6" w:rsidRPr="005A22B5" w:rsidRDefault="00DA0AA6" w:rsidP="005A22B5">
      <w:pPr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negation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=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“not” “(“&lt;negation &gt;”)” | “-” &lt; negation &gt; | &lt;exponent&gt;</w:t>
      </w:r>
    </w:p>
    <w:p w14:paraId="2C8A7FC2" w14:textId="310C7738" w:rsidR="00DA0AA6" w:rsidRPr="005A22B5" w:rsidRDefault="00DA0AA6" w:rsidP="005A22B5">
      <w:pPr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exponent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=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&lt;base&gt; “^” &lt;exponent&gt; | &lt;base&gt;</w:t>
      </w:r>
    </w:p>
    <w:p w14:paraId="5F12A648" w14:textId="25410F17" w:rsidR="00DA0AA6" w:rsidRPr="005A22B5" w:rsidRDefault="00DA0AA6" w:rsidP="005A22B5">
      <w:pPr>
        <w:spacing w:after="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base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=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&lt;int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>eger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&gt;</w:t>
      </w:r>
      <w:r w:rsidRPr="005A22B5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|&lt;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bool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>ean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&gt; |“(“&lt;Expr&gt;”)” |</w:t>
      </w:r>
    </w:p>
    <w:p w14:paraId="372E5A3F" w14:textId="135A9C30" w:rsidR="00DA0AA6" w:rsidRDefault="00DA0AA6" w:rsidP="005A22B5">
      <w:pPr>
        <w:spacing w:after="0"/>
        <w:ind w:left="720" w:firstLine="720"/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                       </w:t>
      </w:r>
      <w:r w:rsidR="005A22B5">
        <w:rPr>
          <w:rFonts w:ascii="Times New Roman" w:hAnsi="Times New Roman" w:cs="Times New Roman"/>
          <w:sz w:val="24"/>
          <w:szCs w:val="24"/>
          <w:highlight w:val="white"/>
        </w:rPr>
        <w:t xml:space="preserve">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 “|” &lt;expression&gt; “|” | &lt;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PrePost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&gt; | &lt;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>i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d&gt;</w:t>
      </w:r>
    </w:p>
    <w:p w14:paraId="1626932A" w14:textId="77777777" w:rsidR="005A22B5" w:rsidRPr="005A22B5" w:rsidRDefault="005A22B5" w:rsidP="005A22B5">
      <w:pPr>
        <w:spacing w:after="0"/>
        <w:ind w:left="720" w:firstLine="720"/>
        <w:rPr>
          <w:rFonts w:ascii="Times New Roman" w:hAnsi="Times New Roman" w:cs="Times New Roman"/>
          <w:sz w:val="24"/>
          <w:szCs w:val="24"/>
          <w:highlight w:val="white"/>
        </w:rPr>
      </w:pPr>
    </w:p>
    <w:p w14:paraId="660F264C" w14:textId="79AFD612" w:rsidR="00DA0AA6" w:rsidRPr="005A22B5" w:rsidRDefault="00DA0AA6" w:rsidP="00DA0AA6">
      <w:pPr>
        <w:rPr>
          <w:rFonts w:ascii="Times New Roman" w:hAnsi="Times New Roman" w:cs="Times New Roman"/>
          <w:sz w:val="24"/>
          <w:szCs w:val="24"/>
          <w:highlight w:val="white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</w:t>
      </w:r>
      <w:proofErr w:type="spell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>PrePost</w:t>
      </w:r>
      <w:proofErr w:type="spell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>=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 xml:space="preserve"> “++”</w:t>
      </w:r>
      <w:r w:rsidRPr="005A22B5">
        <w:rPr>
          <w:rFonts w:ascii="Times New Roman" w:hAnsi="Times New Roman" w:cs="Times New Roman"/>
          <w:b/>
          <w:sz w:val="24"/>
          <w:szCs w:val="24"/>
          <w:highlight w:val="white"/>
        </w:rPr>
        <w:t xml:space="preserve"> 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>i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d&gt; | “--” &lt;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>i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d&gt; | &lt;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>i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>d&gt; “++” | &lt;</w:t>
      </w:r>
      <w:r w:rsidR="005A22B5" w:rsidRPr="005A22B5">
        <w:rPr>
          <w:rFonts w:ascii="Times New Roman" w:hAnsi="Times New Roman" w:cs="Times New Roman"/>
          <w:sz w:val="24"/>
          <w:szCs w:val="24"/>
          <w:highlight w:val="white"/>
        </w:rPr>
        <w:t>i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d&gt; ”--” </w:t>
      </w:r>
    </w:p>
    <w:p w14:paraId="7446A97F" w14:textId="1D426E32" w:rsidR="00DA0AA6" w:rsidRPr="005A22B5" w:rsidRDefault="00DA0AA6" w:rsidP="00DA0AA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hAnsi="Times New Roman" w:cs="Times New Roman"/>
          <w:sz w:val="24"/>
          <w:szCs w:val="24"/>
          <w:highlight w:val="white"/>
        </w:rPr>
        <w:t>&lt;Epsilon&gt;</w:t>
      </w:r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</w:r>
      <w:proofErr w:type="gramStart"/>
      <w:r w:rsidRPr="005A22B5">
        <w:rPr>
          <w:rFonts w:ascii="Times New Roman" w:hAnsi="Times New Roman" w:cs="Times New Roman"/>
          <w:sz w:val="24"/>
          <w:szCs w:val="24"/>
          <w:highlight w:val="white"/>
        </w:rPr>
        <w:tab/>
        <w:t>::</w:t>
      </w:r>
      <w:proofErr w:type="gramEnd"/>
      <w:r w:rsidRPr="005A22B5">
        <w:rPr>
          <w:rFonts w:ascii="Times New Roman" w:hAnsi="Times New Roman" w:cs="Times New Roman"/>
          <w:sz w:val="24"/>
          <w:szCs w:val="24"/>
          <w:highlight w:val="white"/>
        </w:rPr>
        <w:t xml:space="preserve">=         </w:t>
      </w:r>
    </w:p>
    <w:p w14:paraId="53C84EFF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</w:p>
    <w:p w14:paraId="2D9DA12F" w14:textId="77777777" w:rsidR="005A22B5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</w:pPr>
    </w:p>
    <w:p w14:paraId="55E171FC" w14:textId="57067404" w:rsidR="00DA0AA6" w:rsidRPr="005A22B5" w:rsidRDefault="00F86FAE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hyperlink r:id="rId5" w:history="1">
        <w:r w:rsidR="005A22B5" w:rsidRPr="005A22B5">
          <w:rPr>
            <w:rStyle w:val="Hyperlink"/>
            <w:rFonts w:ascii="Times New Roman" w:eastAsia="Times New Roman" w:hAnsi="Times New Roman" w:cs="Times New Roman"/>
            <w:sz w:val="24"/>
            <w:szCs w:val="24"/>
            <w:lang w:bidi="hi-IN"/>
          </w:rPr>
          <w:t>\\</w:t>
        </w:r>
        <w:r w:rsidR="005A22B5" w:rsidRPr="005A22B5">
          <w:rPr>
            <w:rStyle w:val="Hyperlink"/>
            <w:rFonts w:ascii="Times New Roman" w:eastAsia="Times New Roman" w:hAnsi="Times New Roman" w:cs="Times New Roman"/>
            <w:sz w:val="24"/>
            <w:szCs w:val="24"/>
            <w:u w:val="none"/>
            <w:lang w:bidi="hi-IN"/>
          </w:rPr>
          <w:t xml:space="preserve"> </w:t>
        </w:r>
        <w:r w:rsidR="005A22B5" w:rsidRPr="005A22B5">
          <w:rPr>
            <w:rStyle w:val="Hyperlink"/>
            <w:rFonts w:ascii="Times New Roman" w:eastAsia="Times New Roman" w:hAnsi="Times New Roman" w:cs="Times New Roman"/>
            <w:color w:val="000000" w:themeColor="text1"/>
            <w:sz w:val="24"/>
            <w:szCs w:val="24"/>
            <w:u w:val="none"/>
            <w:lang w:bidi="hi-IN"/>
          </w:rPr>
          <w:t>Regular</w:t>
        </w:r>
      </w:hyperlink>
      <w:r w:rsidR="005A22B5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expression definition - </w:t>
      </w:r>
    </w:p>
    <w:p w14:paraId="44DEAC56" w14:textId="4BC5EA37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d</w:t>
      </w:r>
    </w:p>
    <w:p w14:paraId="2D862647" w14:textId="65A7BA35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nteger</w:t>
      </w:r>
    </w:p>
    <w:p w14:paraId="0E772CC4" w14:textId="4E927FEE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boolean</w:t>
      </w:r>
      <w:proofErr w:type="spellEnd"/>
    </w:p>
    <w:p w14:paraId="0CFD0CCF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62E11E1D" w14:textId="3EE5C1A8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\\ 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Reserved symbols = {</w:t>
      </w:r>
    </w:p>
    <w:p w14:paraId="714D3239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;”,</w:t>
      </w:r>
    </w:p>
    <w:p w14:paraId="398C9FEE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=”,</w:t>
      </w:r>
    </w:p>
    <w:p w14:paraId="62E0449A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print”,</w:t>
      </w:r>
    </w:p>
    <w:p w14:paraId="50B4AB4D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n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”,</w:t>
      </w:r>
    </w:p>
    <w:p w14:paraId="3E1C7D44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bool”,</w:t>
      </w:r>
    </w:p>
    <w:p w14:paraId="65FE80CD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if”,</w:t>
      </w:r>
    </w:p>
    <w:p w14:paraId="6FA03646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then”,</w:t>
      </w:r>
    </w:p>
    <w:p w14:paraId="704F1AA8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else”,</w:t>
      </w:r>
    </w:p>
    <w:p w14:paraId="25BE895B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while”,</w:t>
      </w:r>
    </w:p>
    <w:p w14:paraId="19A8384F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for”,</w:t>
      </w:r>
    </w:p>
    <w:p w14:paraId="6584F6C7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not”,</w:t>
      </w:r>
    </w:p>
    <w:p w14:paraId="38FC2675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div”,</w:t>
      </w:r>
    </w:p>
    <w:p w14:paraId="3C5C1B24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mod”,</w:t>
      </w:r>
    </w:p>
    <w:p w14:paraId="3489F63E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and”,</w:t>
      </w:r>
    </w:p>
    <w:p w14:paraId="2BB86AE9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or”,</w:t>
      </w:r>
    </w:p>
    <w:p w14:paraId="5CEA43EF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{“,</w:t>
      </w:r>
    </w:p>
    <w:p w14:paraId="223D191E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}”,</w:t>
      </w:r>
    </w:p>
    <w:p w14:paraId="1CF95FF4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(“,</w:t>
      </w:r>
    </w:p>
    <w:p w14:paraId="25E2D521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)”,</w:t>
      </w:r>
    </w:p>
    <w:p w14:paraId="0A172364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++”,</w:t>
      </w:r>
    </w:p>
    <w:p w14:paraId="34B562FC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--”,</w:t>
      </w:r>
    </w:p>
    <w:p w14:paraId="2DA3251B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&lt;”,</w:t>
      </w:r>
    </w:p>
    <w:p w14:paraId="66D34231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&gt;”,</w:t>
      </w:r>
    </w:p>
    <w:p w14:paraId="519F3348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!=”,</w:t>
      </w:r>
    </w:p>
    <w:p w14:paraId="637F370F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-”,</w:t>
      </w:r>
    </w:p>
    <w:p w14:paraId="2270157D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+”,</w:t>
      </w:r>
    </w:p>
    <w:p w14:paraId="40F52A7C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|”,</w:t>
      </w:r>
    </w:p>
    <w:p w14:paraId="186BBB3B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^”,</w:t>
      </w:r>
    </w:p>
    <w:p w14:paraId="77FA7449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“*”</w:t>
      </w:r>
    </w:p>
    <w:p w14:paraId="5E4C1B04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}</w:t>
      </w:r>
    </w:p>
    <w:p w14:paraId="28B54418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4D0205D0" w14:textId="2576F767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\\ 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Regular expression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description - </w:t>
      </w:r>
    </w:p>
    <w:p w14:paraId="61A5E622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347AA3EF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alpha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= [A-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Za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-z]</w:t>
      </w:r>
    </w:p>
    <w:p w14:paraId="5FEFCBC8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lastRenderedPageBreak/>
        <w:t xml:space="preserve">alphanumeric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= [A-Za-z0-9_]</w:t>
      </w:r>
    </w:p>
    <w:p w14:paraId="0D69AE32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pos_integer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= [1-9]</w:t>
      </w:r>
    </w:p>
    <w:p w14:paraId="2A4C7547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non_neg_in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= [0-9]</w:t>
      </w:r>
    </w:p>
    <w:p w14:paraId="523BF8B6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61C148BD" w14:textId="497AC23F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d 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= {alpha}{alphanumeric}*</w:t>
      </w:r>
    </w:p>
    <w:p w14:paraId="4F1066B5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boolean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= "true" | "false"</w:t>
      </w:r>
    </w:p>
    <w:p w14:paraId="434104BF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integer 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ab/>
        <w:t>= “0” | {</w:t>
      </w:r>
      <w:proofErr w:type="spell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pos_</w:t>
      </w:r>
      <w:proofErr w:type="gramStart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integer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}{</w:t>
      </w:r>
      <w:proofErr w:type="spellStart"/>
      <w:proofErr w:type="gram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non_neg_int</w:t>
      </w:r>
      <w:proofErr w:type="spellEnd"/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}*</w:t>
      </w:r>
    </w:p>
    <w:p w14:paraId="305FE8CE" w14:textId="77777777" w:rsidR="00DA0AA6" w:rsidRPr="005A22B5" w:rsidRDefault="00DA0AA6" w:rsidP="00DA0AA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br/>
      </w:r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br/>
      </w:r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br/>
      </w:r>
      <w:r w:rsidRPr="005A22B5">
        <w:rPr>
          <w:rFonts w:ascii="Times New Roman" w:eastAsia="Times New Roman" w:hAnsi="Times New Roman" w:cs="Times New Roman"/>
          <w:sz w:val="24"/>
          <w:szCs w:val="24"/>
          <w:lang w:bidi="hi-IN"/>
        </w:rPr>
        <w:br/>
      </w:r>
    </w:p>
    <w:p w14:paraId="6A73035F" w14:textId="6D610243" w:rsidR="00DA0AA6" w:rsidRPr="005A22B5" w:rsidRDefault="005A22B5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\\ </w:t>
      </w:r>
      <w:r w:rsidR="00DA0AA6"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Operator precedence and associativity</w:t>
      </w: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 xml:space="preserve"> - </w:t>
      </w:r>
    </w:p>
    <w:p w14:paraId="595539DD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p w14:paraId="3599B1C5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Precedence in order of highest to lowest</w:t>
      </w:r>
    </w:p>
    <w:p w14:paraId="6445AE47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  <w:r w:rsidRPr="005A22B5">
        <w:rPr>
          <w:rFonts w:ascii="Times New Roman" w:eastAsia="Times New Roman" w:hAnsi="Times New Roman" w:cs="Times New Roman"/>
          <w:color w:val="000000"/>
          <w:sz w:val="24"/>
          <w:szCs w:val="24"/>
          <w:lang w:bidi="hi-IN"/>
        </w:rPr>
        <w:t>The lower the number the higher the precedence</w:t>
      </w:r>
    </w:p>
    <w:p w14:paraId="603BC038" w14:textId="77777777" w:rsidR="00DA0AA6" w:rsidRPr="005A22B5" w:rsidRDefault="00DA0AA6" w:rsidP="00DA0AA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hi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0"/>
        <w:gridCol w:w="1333"/>
        <w:gridCol w:w="1573"/>
        <w:gridCol w:w="1680"/>
      </w:tblGrid>
      <w:tr w:rsidR="00DA0AA6" w:rsidRPr="005A22B5" w14:paraId="780A8C27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4A09C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escri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6AEB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perat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8EFE8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eceden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59D2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ssociativity</w:t>
            </w:r>
          </w:p>
        </w:tc>
      </w:tr>
      <w:tr w:rsidR="00DA0AA6" w:rsidRPr="005A22B5" w14:paraId="022D74A5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F9D38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ost-incre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F3A4C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++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DC3DFE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2FE96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14927684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E0A19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ost-decre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A4771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−−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7A366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865C5F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44C76F1B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95CCD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e-incre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9FCD1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++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49752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E03E0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ight</w:t>
            </w:r>
          </w:p>
        </w:tc>
      </w:tr>
      <w:tr w:rsidR="00DA0AA6" w:rsidRPr="005A22B5" w14:paraId="683540C7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FE4AA2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re-decrem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1EAF1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−−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1EDAF8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C33781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ight</w:t>
            </w:r>
          </w:p>
        </w:tc>
      </w:tr>
      <w:tr w:rsidR="00DA0AA6" w:rsidRPr="005A22B5" w14:paraId="0F351734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03084E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Parenthesi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7566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(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3E9476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D23482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</w:tr>
      <w:tr w:rsidR="00DA0AA6" w:rsidRPr="005A22B5" w14:paraId="50FC9C54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7CD4F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bsolute valu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1BF1A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||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120549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190CC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ne</w:t>
            </w:r>
          </w:p>
        </w:tc>
      </w:tr>
      <w:tr w:rsidR="00DA0AA6" w:rsidRPr="005A22B5" w14:paraId="0AF41E74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62187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Expone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0F7CF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^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6F89C8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057F5E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ight</w:t>
            </w:r>
          </w:p>
        </w:tc>
      </w:tr>
      <w:tr w:rsidR="00DA0AA6" w:rsidRPr="005A22B5" w14:paraId="295751EA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4111C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eg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487C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EA3191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C51B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ight</w:t>
            </w:r>
          </w:p>
        </w:tc>
      </w:tr>
      <w:tr w:rsidR="00DA0AA6" w:rsidRPr="005A22B5" w14:paraId="17AD6D8C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4A96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unary min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B0286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−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A849C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06F3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right</w:t>
            </w:r>
          </w:p>
        </w:tc>
      </w:tr>
      <w:tr w:rsidR="00DA0AA6" w:rsidRPr="005A22B5" w14:paraId="16C5916F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506275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ultipl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DE1118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Cambria Math" w:eastAsia="Times New Roman" w:hAnsi="Cambria Math" w:cs="Cambria Math"/>
                <w:color w:val="000000"/>
                <w:sz w:val="24"/>
                <w:szCs w:val="24"/>
                <w:lang w:bidi="hi-IN"/>
              </w:rPr>
              <w:t>∗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2C9D0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539C1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562860D4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690D8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ivis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851A7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i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A13F32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23E9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0464A2C3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77869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odulu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3345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mo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C433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BDC70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49BB9CB9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4BFCD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d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FECE59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+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3F12FC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C8218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167BC4DE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784D22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Subtra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33E8B8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−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3ACBE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6BCF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1DD33E49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C459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ss-tha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6ED5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&lt;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B74D4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D9D2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0A578F1A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93875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lastRenderedPageBreak/>
              <w:t>Greater-tha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7B45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 xml:space="preserve">&gt;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5E9DFD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DFBCB8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5C7165F1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98B05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Equal-t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72FF5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=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F7AE7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D94C7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23823135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60AB9E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Not equal-t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47070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!=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A60B1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DC1E45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10C4F4B0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686B5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Conjun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AC066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an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03B915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04507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  <w:tr w:rsidR="00DA0AA6" w:rsidRPr="005A22B5" w14:paraId="4FE1F3FD" w14:textId="77777777" w:rsidTr="00DA0AA6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BC0ED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Disjunc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53EC1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55594B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4F4A4A" w14:textId="77777777" w:rsidR="00DA0AA6" w:rsidRPr="005A22B5" w:rsidRDefault="00DA0AA6" w:rsidP="00DA0AA6">
            <w:pPr>
              <w:spacing w:after="0" w:line="240" w:lineRule="auto"/>
              <w:ind w:left="140" w:right="14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hi-IN"/>
              </w:rPr>
            </w:pPr>
            <w:r w:rsidRPr="005A22B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hi-IN"/>
              </w:rPr>
              <w:t>left</w:t>
            </w:r>
          </w:p>
        </w:tc>
      </w:tr>
    </w:tbl>
    <w:p w14:paraId="338E064A" w14:textId="77777777" w:rsidR="00A6162B" w:rsidRPr="005A22B5" w:rsidRDefault="00A6162B">
      <w:pPr>
        <w:rPr>
          <w:rFonts w:ascii="Times New Roman" w:hAnsi="Times New Roman" w:cs="Times New Roman"/>
          <w:sz w:val="24"/>
          <w:szCs w:val="24"/>
        </w:rPr>
      </w:pPr>
    </w:p>
    <w:sectPr w:rsidR="00A6162B" w:rsidRPr="005A22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MzWzNDM3NDcxsTBR0lEKTi0uzszPAykwqgUAVWlRuCwAAAA="/>
  </w:docVars>
  <w:rsids>
    <w:rsidRoot w:val="00DA0AA6"/>
    <w:rsid w:val="002A22C2"/>
    <w:rsid w:val="003538C2"/>
    <w:rsid w:val="0046659F"/>
    <w:rsid w:val="005A22B5"/>
    <w:rsid w:val="00601957"/>
    <w:rsid w:val="00937B3C"/>
    <w:rsid w:val="00A6162B"/>
    <w:rsid w:val="00B51B9B"/>
    <w:rsid w:val="00DA0AA6"/>
    <w:rsid w:val="00DF14D8"/>
    <w:rsid w:val="00E426C4"/>
    <w:rsid w:val="00F86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31F377"/>
  <w15:chartTrackingRefBased/>
  <w15:docId w15:val="{78AECD25-4FFE-4A76-9F74-C811C8A5A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A0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customStyle="1" w:styleId="apple-tab-span">
    <w:name w:val="apple-tab-span"/>
    <w:basedOn w:val="DefaultParagraphFont"/>
    <w:rsid w:val="00DA0AA6"/>
  </w:style>
  <w:style w:type="character" w:styleId="Hyperlink">
    <w:name w:val="Hyperlink"/>
    <w:basedOn w:val="DefaultParagraphFont"/>
    <w:uiPriority w:val="99"/>
    <w:unhideWhenUsed/>
    <w:rsid w:val="005A22B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22B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45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23297">
          <w:marLeft w:val="-1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file:///\\Regula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DBB8F-E9C8-4685-B914-E3E46A9BC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oop Mishra</dc:creator>
  <cp:keywords/>
  <dc:description/>
  <cp:lastModifiedBy>Anoop Mishra</cp:lastModifiedBy>
  <cp:revision>5</cp:revision>
  <dcterms:created xsi:type="dcterms:W3CDTF">2018-02-20T02:38:00Z</dcterms:created>
  <dcterms:modified xsi:type="dcterms:W3CDTF">2018-02-20T18:51:00Z</dcterms:modified>
</cp:coreProperties>
</file>